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4dab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9Z</dcterms:created>
  <dcterms:modified xsi:type="dcterms:W3CDTF">2020-11-12T13:39:49Z</dcterms:modified>
</cp:coreProperties>
</file>